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220E" w:rsidRDefault="00CB7887" w:rsidP="00CB7887">
      <w:pPr>
        <w:bidi/>
        <w:rPr>
          <w:rtl/>
        </w:rPr>
      </w:pPr>
      <w:r>
        <w:rPr>
          <w:noProof/>
        </w:rPr>
        <w:drawing>
          <wp:inline distT="0" distB="0" distL="0" distR="0" wp14:anchorId="4FFA7E45" wp14:editId="57CB03CB">
            <wp:extent cx="5276850" cy="1057275"/>
            <wp:effectExtent l="0" t="0" r="0" b="9525"/>
            <wp:docPr id="3" name="Picture 3" descr="C:\Users\Lena_Zh\AppData\Local\Microsoft\Windows\INetCache\Content.Word\logoEngHeb_new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a_Zh\AppData\Local\Microsoft\Windows\INetCache\Content.Word\logoEngHeb_newColor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887" w:rsidRDefault="00CB7887" w:rsidP="00CB7887">
      <w:pPr>
        <w:bidi/>
        <w:rPr>
          <w:rtl/>
        </w:rPr>
      </w:pPr>
    </w:p>
    <w:p w:rsidR="00CB7887" w:rsidRPr="00C4735D" w:rsidRDefault="009E06E0" w:rsidP="00C4735D">
      <w:pPr>
        <w:bidi/>
        <w:jc w:val="center"/>
        <w:rPr>
          <w:b/>
          <w:bCs/>
          <w:sz w:val="72"/>
          <w:szCs w:val="72"/>
          <w:u w:val="single"/>
        </w:rPr>
      </w:pPr>
      <w:r>
        <w:rPr>
          <w:b/>
          <w:bCs/>
          <w:sz w:val="72"/>
          <w:szCs w:val="72"/>
          <w:u w:val="single"/>
        </w:rPr>
        <w:t>Final project</w:t>
      </w:r>
      <w:r w:rsidR="00CB7887" w:rsidRPr="00CB7887">
        <w:rPr>
          <w:b/>
          <w:bCs/>
          <w:sz w:val="72"/>
          <w:szCs w:val="72"/>
          <w:u w:val="single"/>
        </w:rPr>
        <w:t xml:space="preserve"> Report</w:t>
      </w:r>
    </w:p>
    <w:p w:rsidR="009E06E0" w:rsidRDefault="00CB7887" w:rsidP="009C18FD">
      <w:pPr>
        <w:bidi/>
        <w:jc w:val="center"/>
        <w:rPr>
          <w:rtl/>
        </w:rPr>
      </w:pPr>
      <w:r>
        <w:rPr>
          <w:rFonts w:hint="cs"/>
          <w:rtl/>
        </w:rPr>
        <w:t>מגיש</w:t>
      </w:r>
      <w:r w:rsidR="009E06E0">
        <w:rPr>
          <w:rFonts w:hint="cs"/>
          <w:rtl/>
        </w:rPr>
        <w:t>ים</w:t>
      </w:r>
      <w:r>
        <w:rPr>
          <w:rFonts w:hint="cs"/>
          <w:rtl/>
        </w:rPr>
        <w:t xml:space="preserve">: </w:t>
      </w:r>
    </w:p>
    <w:p w:rsidR="009E06E0" w:rsidRDefault="009E06E0" w:rsidP="009E06E0">
      <w:pPr>
        <w:bidi/>
        <w:jc w:val="center"/>
        <w:rPr>
          <w:rtl/>
        </w:rPr>
      </w:pPr>
      <w:r>
        <w:rPr>
          <w:rFonts w:hint="cs"/>
          <w:rtl/>
        </w:rPr>
        <w:t xml:space="preserve">בלו דניאל, 203107164 </w:t>
      </w:r>
    </w:p>
    <w:p w:rsidR="009E06E0" w:rsidRDefault="009C18FD" w:rsidP="00C4735D">
      <w:pPr>
        <w:bidi/>
        <w:jc w:val="center"/>
        <w:rPr>
          <w:rtl/>
        </w:rPr>
      </w:pPr>
      <w:proofErr w:type="spellStart"/>
      <w:r>
        <w:rPr>
          <w:rFonts w:hint="cs"/>
          <w:rtl/>
        </w:rPr>
        <w:t>מיליס</w:t>
      </w:r>
      <w:proofErr w:type="spellEnd"/>
      <w:r>
        <w:rPr>
          <w:rFonts w:hint="cs"/>
          <w:rtl/>
        </w:rPr>
        <w:t xml:space="preserve"> סהר</w:t>
      </w:r>
      <w:r w:rsidR="00CB7887">
        <w:rPr>
          <w:rFonts w:hint="cs"/>
          <w:rtl/>
        </w:rPr>
        <w:t xml:space="preserve">, </w:t>
      </w:r>
      <w:r>
        <w:t>300420379</w:t>
      </w:r>
    </w:p>
    <w:p w:rsidR="009E06E0" w:rsidRDefault="00CB7887" w:rsidP="009E06E0">
      <w:pPr>
        <w:bidi/>
        <w:jc w:val="center"/>
        <w:rPr>
          <w:rtl/>
        </w:rPr>
      </w:pPr>
      <w:r>
        <w:rPr>
          <w:rFonts w:hint="cs"/>
          <w:rtl/>
        </w:rPr>
        <w:t xml:space="preserve">שם הקורס: </w:t>
      </w:r>
    </w:p>
    <w:p w:rsidR="00C4735D" w:rsidRDefault="00C4735D" w:rsidP="00C4735D">
      <w:pPr>
        <w:bidi/>
        <w:jc w:val="center"/>
        <w:rPr>
          <w:rtl/>
        </w:rPr>
      </w:pPr>
    </w:p>
    <w:p w:rsidR="00CB7887" w:rsidRDefault="00CB7887" w:rsidP="009E06E0">
      <w:pPr>
        <w:bidi/>
        <w:jc w:val="center"/>
        <w:rPr>
          <w:rtl/>
        </w:rPr>
      </w:pPr>
      <w:r>
        <w:rPr>
          <w:rFonts w:hint="cs"/>
          <w:rtl/>
        </w:rPr>
        <w:t xml:space="preserve">מבוא לראייה ממוחשבת, </w:t>
      </w:r>
      <w:r w:rsidR="009E06E0">
        <w:rPr>
          <w:rFonts w:hint="cs"/>
          <w:rtl/>
        </w:rPr>
        <w:t>סמסטר ב, 2017</w:t>
      </w:r>
    </w:p>
    <w:p w:rsidR="00CB7887" w:rsidRDefault="00A514C1" w:rsidP="00CB7887">
      <w:pPr>
        <w:bidi/>
        <w:jc w:val="center"/>
        <w:rPr>
          <w:rtl/>
        </w:rPr>
      </w:pPr>
      <w:r>
        <w:rPr>
          <w:rFonts w:hint="cs"/>
          <w:rtl/>
        </w:rPr>
        <w:t>מרצה: ד</w:t>
      </w:r>
      <w:r>
        <w:t>”</w:t>
      </w:r>
      <w:r>
        <w:rPr>
          <w:rFonts w:hint="cs"/>
          <w:rtl/>
        </w:rPr>
        <w:t>ר</w:t>
      </w:r>
      <w:r w:rsidR="00CB7887">
        <w:rPr>
          <w:rFonts w:hint="cs"/>
          <w:rtl/>
        </w:rPr>
        <w:t xml:space="preserve"> כץ אייל</w:t>
      </w:r>
    </w:p>
    <w:p w:rsidR="00CB7887" w:rsidRDefault="00CB7887" w:rsidP="009E06E0">
      <w:pPr>
        <w:bidi/>
        <w:jc w:val="center"/>
        <w:rPr>
          <w:rtl/>
        </w:rPr>
      </w:pPr>
      <w:r>
        <w:rPr>
          <w:rFonts w:hint="cs"/>
          <w:rtl/>
        </w:rPr>
        <w:t xml:space="preserve">תאריך הגשה: </w:t>
      </w:r>
      <w:r w:rsidR="009E06E0">
        <w:rPr>
          <w:rFonts w:hint="cs"/>
          <w:rtl/>
        </w:rPr>
        <w:t>מרץ 2017</w:t>
      </w:r>
    </w:p>
    <w:p w:rsidR="00C4735D" w:rsidRDefault="00C4735D" w:rsidP="00C4735D">
      <w:pPr>
        <w:bidi/>
        <w:jc w:val="right"/>
        <w:rPr>
          <w:rtl/>
        </w:rPr>
      </w:pPr>
      <w:r>
        <w:rPr>
          <w:noProof/>
        </w:rPr>
        <w:drawing>
          <wp:inline distT="0" distB="0" distL="0" distR="0" wp14:anchorId="63CC0EA7" wp14:editId="265B183A">
            <wp:extent cx="2773680" cy="1560195"/>
            <wp:effectExtent l="0" t="0" r="762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06E0" w:rsidRDefault="00C4735D" w:rsidP="00C4735D">
      <w:pPr>
        <w:bidi/>
        <w:rPr>
          <w:rtl/>
        </w:rPr>
      </w:pPr>
      <w:r>
        <w:rPr>
          <w:noProof/>
        </w:rPr>
        <w:drawing>
          <wp:inline distT="0" distB="0" distL="0" distR="0" wp14:anchorId="3C267B73" wp14:editId="2B5AB0E9">
            <wp:extent cx="2994660" cy="168449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5830" cy="168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887" w:rsidRPr="00CB7887" w:rsidRDefault="00CB7887" w:rsidP="00CB7887">
      <w:pPr>
        <w:bidi/>
        <w:rPr>
          <w:b/>
          <w:bCs/>
          <w:i/>
          <w:iCs/>
          <w:sz w:val="28"/>
          <w:szCs w:val="28"/>
          <w:u w:val="single"/>
          <w:rtl/>
        </w:rPr>
      </w:pPr>
      <w:r w:rsidRPr="00CB7887">
        <w:rPr>
          <w:rFonts w:hint="cs"/>
          <w:b/>
          <w:bCs/>
          <w:i/>
          <w:iCs/>
          <w:sz w:val="28"/>
          <w:szCs w:val="28"/>
          <w:u w:val="single"/>
          <w:rtl/>
        </w:rPr>
        <w:lastRenderedPageBreak/>
        <w:t>מבוא:</w:t>
      </w:r>
    </w:p>
    <w:p w:rsidR="009E06E0" w:rsidRDefault="00CB7887" w:rsidP="00907C3E">
      <w:pPr>
        <w:bidi/>
        <w:rPr>
          <w:rtl/>
        </w:rPr>
      </w:pPr>
      <w:r>
        <w:rPr>
          <w:rFonts w:hint="cs"/>
          <w:rtl/>
        </w:rPr>
        <w:t>בעזרת שימוש ב</w:t>
      </w:r>
      <w:r w:rsidR="009E06E0">
        <w:rPr>
          <w:rFonts w:hint="cs"/>
        </w:rPr>
        <w:t>MATLAB</w:t>
      </w:r>
      <w:r>
        <w:t>-</w:t>
      </w:r>
      <w:r>
        <w:rPr>
          <w:rFonts w:hint="cs"/>
          <w:rtl/>
        </w:rPr>
        <w:t xml:space="preserve">, </w:t>
      </w:r>
      <w:r w:rsidR="009E06E0">
        <w:rPr>
          <w:rFonts w:hint="cs"/>
          <w:rtl/>
        </w:rPr>
        <w:t xml:space="preserve">יצרנו </w:t>
      </w:r>
      <w:proofErr w:type="spellStart"/>
      <w:r w:rsidR="009E06E0">
        <w:rPr>
          <w:rFonts w:hint="cs"/>
          <w:rtl/>
        </w:rPr>
        <w:t>תמנות</w:t>
      </w:r>
      <w:proofErr w:type="spellEnd"/>
      <w:r w:rsidR="009E06E0">
        <w:rPr>
          <w:rFonts w:hint="cs"/>
          <w:rtl/>
        </w:rPr>
        <w:t xml:space="preserve"> פנורמית סטריאו של עין ימין ועין שמאל, ע"ב סרטון וידאו.</w:t>
      </w:r>
    </w:p>
    <w:p w:rsidR="009E06E0" w:rsidRDefault="009E06E0" w:rsidP="00DF3CC3">
      <w:pPr>
        <w:bidi/>
        <w:rPr>
          <w:rtl/>
        </w:rPr>
      </w:pPr>
      <w:r>
        <w:rPr>
          <w:rFonts w:hint="cs"/>
          <w:rtl/>
        </w:rPr>
        <w:t>תהליך הביצוע כלל את השלבים הבאים:</w:t>
      </w:r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קבלת </w:t>
      </w:r>
      <w:proofErr w:type="spellStart"/>
      <w:r>
        <w:rPr>
          <w:rFonts w:hint="cs"/>
          <w:rtl/>
        </w:rPr>
        <w:t>הוידאו</w:t>
      </w:r>
      <w:proofErr w:type="spellEnd"/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פירוק </w:t>
      </w:r>
      <w:proofErr w:type="spellStart"/>
      <w:r>
        <w:rPr>
          <w:rFonts w:hint="cs"/>
          <w:rtl/>
        </w:rPr>
        <w:t>הוידאו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לפריימים</w:t>
      </w:r>
      <w:proofErr w:type="spellEnd"/>
    </w:p>
    <w:p w:rsidR="00484C26" w:rsidRDefault="00484C26" w:rsidP="00484C26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קבלת אינפוט מהמשתמש </w:t>
      </w:r>
      <w:r>
        <w:rPr>
          <w:rtl/>
        </w:rPr>
        <w:t>–</w:t>
      </w:r>
      <w:r>
        <w:rPr>
          <w:rFonts w:hint="cs"/>
          <w:rtl/>
        </w:rPr>
        <w:t xml:space="preserve"> כמות הרצועות</w:t>
      </w:r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מציאת נקודות עניין רלוונטיות מכל פריים</w:t>
      </w:r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מציאת </w:t>
      </w:r>
      <w:proofErr w:type="spellStart"/>
      <w:r>
        <w:rPr>
          <w:rFonts w:hint="cs"/>
          <w:rtl/>
        </w:rPr>
        <w:t>הפי'צרים</w:t>
      </w:r>
      <w:proofErr w:type="spellEnd"/>
      <w:r>
        <w:rPr>
          <w:rFonts w:hint="cs"/>
          <w:rtl/>
        </w:rPr>
        <w:t xml:space="preserve"> בכל פריים</w:t>
      </w:r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התאמת נקודות העניין בין שני </w:t>
      </w:r>
      <w:proofErr w:type="spellStart"/>
      <w:r>
        <w:rPr>
          <w:rFonts w:hint="cs"/>
          <w:rtl/>
        </w:rPr>
        <w:t>פריימים</w:t>
      </w:r>
      <w:proofErr w:type="spellEnd"/>
      <w:r>
        <w:rPr>
          <w:rFonts w:hint="cs"/>
          <w:rtl/>
        </w:rPr>
        <w:t xml:space="preserve"> סמוכים</w:t>
      </w:r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מציאת הטרנספורמציה המתאימה בין כל פריים לבא אחריו</w:t>
      </w:r>
    </w:p>
    <w:p w:rsidR="009E06E0" w:rsidRDefault="009E06E0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הכפלת כל טרנספורמציה בטרנספורמציות שמצאנו מהראשונה ועד לנוכחית.</w:t>
      </w:r>
    </w:p>
    <w:p w:rsidR="00484C26" w:rsidRDefault="00484C26" w:rsidP="00484C26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מציאת ההפרש המקסימלי בציר </w:t>
      </w:r>
      <w:r>
        <w:rPr>
          <w:rFonts w:hint="cs"/>
        </w:rPr>
        <w:t>X</w:t>
      </w:r>
      <w:r>
        <w:rPr>
          <w:rFonts w:hint="cs"/>
          <w:rtl/>
        </w:rPr>
        <w:t xml:space="preserve"> ו-</w:t>
      </w:r>
      <w:r>
        <w:rPr>
          <w:rFonts w:hint="cs"/>
        </w:rPr>
        <w:t>Y</w:t>
      </w:r>
      <w:r>
        <w:rPr>
          <w:rFonts w:hint="cs"/>
          <w:rtl/>
        </w:rPr>
        <w:t xml:space="preserve"> וההפרש המינימלי בציר </w:t>
      </w:r>
      <w:r>
        <w:rPr>
          <w:rFonts w:hint="cs"/>
        </w:rPr>
        <w:t>Y</w:t>
      </w:r>
      <w:r>
        <w:rPr>
          <w:rFonts w:hint="cs"/>
          <w:rtl/>
        </w:rPr>
        <w:t>.</w:t>
      </w:r>
    </w:p>
    <w:p w:rsidR="009E06E0" w:rsidRDefault="00484C26" w:rsidP="00484C26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מחיקת </w:t>
      </w:r>
      <w:proofErr w:type="spellStart"/>
      <w:r>
        <w:rPr>
          <w:rFonts w:hint="cs"/>
          <w:rtl/>
        </w:rPr>
        <w:t>הפריימים</w:t>
      </w:r>
      <w:proofErr w:type="spellEnd"/>
      <w:r>
        <w:rPr>
          <w:rFonts w:hint="cs"/>
          <w:rtl/>
        </w:rPr>
        <w:t xml:space="preserve"> שצולמו כנגד כיוון התנועה </w:t>
      </w:r>
    </w:p>
    <w:p w:rsidR="00484C26" w:rsidRDefault="00484C26" w:rsidP="009E06E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חישוב גודל רצועה</w:t>
      </w:r>
    </w:p>
    <w:p w:rsidR="009E06E0" w:rsidRDefault="00484C26" w:rsidP="00484C26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לקיחת רצועות מכל פריים במיקום ספציפי בהתאם לזווית הראייה</w:t>
      </w:r>
    </w:p>
    <w:p w:rsidR="00484C26" w:rsidRDefault="00484C26" w:rsidP="00484C26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תפירת הרצועות לפנורמה עבור כל עין</w:t>
      </w:r>
    </w:p>
    <w:p w:rsidR="00A76463" w:rsidRPr="00A76463" w:rsidRDefault="00484C26" w:rsidP="00A76463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הצגת </w:t>
      </w:r>
      <w:proofErr w:type="spellStart"/>
      <w:r>
        <w:rPr>
          <w:rFonts w:hint="cs"/>
          <w:rtl/>
        </w:rPr>
        <w:t>הפ</w:t>
      </w:r>
      <w:r w:rsidR="00A76463">
        <w:rPr>
          <w:rFonts w:hint="cs"/>
          <w:rtl/>
        </w:rPr>
        <w:t>נורמו</w:t>
      </w:r>
      <w:proofErr w:type="spellEnd"/>
    </w:p>
    <w:p w:rsidR="009E06E0" w:rsidRDefault="009E06E0" w:rsidP="009E06E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9E06E0" w:rsidRDefault="00F30CDB" w:rsidP="00F30CDB">
      <w:pPr>
        <w:bidi/>
        <w:rPr>
          <w:rtl/>
        </w:rPr>
      </w:pPr>
      <w:r>
        <w:rPr>
          <w:noProof/>
        </w:rPr>
        <w:drawing>
          <wp:anchor distT="0" distB="0" distL="114300" distR="114300" simplePos="0" relativeHeight="251672064" behindDoc="1" locked="0" layoutInCell="1" allowOverlap="1">
            <wp:simplePos x="0" y="0"/>
            <wp:positionH relativeFrom="column">
              <wp:posOffset>-998220</wp:posOffset>
            </wp:positionH>
            <wp:positionV relativeFrom="paragraph">
              <wp:posOffset>210185</wp:posOffset>
            </wp:positionV>
            <wp:extent cx="3657600" cy="27279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6463" w:rsidRPr="00A76463" w:rsidRDefault="00A76463" w:rsidP="00A76463">
      <w:pPr>
        <w:bidi/>
        <w:rPr>
          <w:b/>
          <w:bCs/>
          <w:u w:val="single"/>
          <w:rtl/>
        </w:rPr>
      </w:pPr>
      <w:r w:rsidRPr="00A76463">
        <w:rPr>
          <w:rFonts w:hint="cs"/>
          <w:b/>
          <w:bCs/>
          <w:u w:val="single"/>
          <w:rtl/>
        </w:rPr>
        <w:t xml:space="preserve">אינפוט של </w:t>
      </w:r>
      <w:proofErr w:type="spellStart"/>
      <w:r w:rsidRPr="00A76463">
        <w:rPr>
          <w:rFonts w:hint="cs"/>
          <w:b/>
          <w:bCs/>
          <w:u w:val="single"/>
          <w:rtl/>
        </w:rPr>
        <w:t>הפרוייקט</w:t>
      </w:r>
      <w:proofErr w:type="spellEnd"/>
      <w:r w:rsidRPr="00A76463">
        <w:rPr>
          <w:rFonts w:hint="cs"/>
          <w:b/>
          <w:bCs/>
          <w:u w:val="single"/>
          <w:rtl/>
        </w:rPr>
        <w:t>:</w:t>
      </w:r>
    </w:p>
    <w:p w:rsidR="00A76463" w:rsidRDefault="00A76463" w:rsidP="00A76463">
      <w:pPr>
        <w:bidi/>
        <w:rPr>
          <w:rtl/>
        </w:rPr>
      </w:pPr>
      <w:r>
        <w:rPr>
          <w:rFonts w:hint="cs"/>
          <w:rtl/>
        </w:rPr>
        <w:t>סרטון וידאו</w:t>
      </w:r>
      <w:r w:rsidR="00F30CDB">
        <w:rPr>
          <w:rFonts w:hint="cs"/>
          <w:rtl/>
        </w:rPr>
        <w:t xml:space="preserve"> (</w:t>
      </w:r>
      <w:r w:rsidR="00F30CDB" w:rsidRPr="00F30CDB">
        <w:rPr>
          <w:rFonts w:hint="cs"/>
          <w:u w:val="single"/>
          <w:rtl/>
        </w:rPr>
        <w:t>לינק</w:t>
      </w:r>
      <w:r w:rsidR="00F30CDB">
        <w:rPr>
          <w:rFonts w:hint="cs"/>
          <w:rtl/>
        </w:rPr>
        <w:t>)</w:t>
      </w:r>
    </w:p>
    <w:p w:rsidR="00A76463" w:rsidRDefault="00A76463" w:rsidP="00A76463">
      <w:pPr>
        <w:bidi/>
        <w:rPr>
          <w:rtl/>
        </w:rPr>
      </w:pPr>
      <w:r>
        <w:rPr>
          <w:rFonts w:hint="cs"/>
          <w:rtl/>
        </w:rPr>
        <w:t xml:space="preserve">(נבדק מול סרטון של רחבת </w:t>
      </w:r>
      <w:proofErr w:type="spellStart"/>
      <w:r>
        <w:rPr>
          <w:rFonts w:hint="cs"/>
          <w:rtl/>
        </w:rPr>
        <w:t>הקרייה</w:t>
      </w:r>
      <w:proofErr w:type="spellEnd"/>
      <w:r>
        <w:rPr>
          <w:rFonts w:hint="cs"/>
          <w:rtl/>
        </w:rPr>
        <w:t xml:space="preserve"> במכללת </w:t>
      </w:r>
      <w:proofErr w:type="spellStart"/>
      <w:r>
        <w:rPr>
          <w:rFonts w:hint="cs"/>
          <w:rtl/>
        </w:rPr>
        <w:t>אפקה</w:t>
      </w:r>
      <w:proofErr w:type="spellEnd"/>
      <w:r>
        <w:rPr>
          <w:rFonts w:hint="cs"/>
          <w:rtl/>
        </w:rPr>
        <w:t>)</w:t>
      </w:r>
    </w:p>
    <w:p w:rsidR="00F30CDB" w:rsidRDefault="00F30CDB" w:rsidP="00F30CDB">
      <w:pPr>
        <w:bidi/>
      </w:pPr>
    </w:p>
    <w:p w:rsidR="00A76463" w:rsidRPr="00A76463" w:rsidRDefault="00A76463" w:rsidP="00A76463">
      <w:pPr>
        <w:bidi/>
        <w:rPr>
          <w:b/>
          <w:bCs/>
          <w:u w:val="single"/>
          <w:rtl/>
        </w:rPr>
      </w:pPr>
      <w:r w:rsidRPr="00A76463">
        <w:rPr>
          <w:rFonts w:hint="cs"/>
          <w:b/>
          <w:bCs/>
          <w:u w:val="single"/>
          <w:rtl/>
        </w:rPr>
        <w:t xml:space="preserve">התוצאות של </w:t>
      </w:r>
      <w:proofErr w:type="spellStart"/>
      <w:r w:rsidRPr="00A76463">
        <w:rPr>
          <w:rFonts w:hint="cs"/>
          <w:b/>
          <w:bCs/>
          <w:u w:val="single"/>
          <w:rtl/>
        </w:rPr>
        <w:t>הפרוייקט</w:t>
      </w:r>
      <w:proofErr w:type="spellEnd"/>
      <w:r w:rsidRPr="00A76463">
        <w:rPr>
          <w:rFonts w:hint="cs"/>
          <w:b/>
          <w:bCs/>
          <w:u w:val="single"/>
          <w:rtl/>
        </w:rPr>
        <w:t xml:space="preserve"> יהיו:</w:t>
      </w:r>
    </w:p>
    <w:p w:rsidR="00A76463" w:rsidRDefault="00A76463" w:rsidP="00907C3E">
      <w:pPr>
        <w:bidi/>
        <w:rPr>
          <w:rtl/>
        </w:rPr>
      </w:pPr>
      <w:r>
        <w:rPr>
          <w:rFonts w:hint="cs"/>
          <w:rtl/>
        </w:rPr>
        <w:t xml:space="preserve">שני תמונות פנורמיות , </w:t>
      </w:r>
      <w:r w:rsidR="00907C3E">
        <w:rPr>
          <w:rFonts w:hint="cs"/>
          <w:rtl/>
        </w:rPr>
        <w:t xml:space="preserve">אחת של כן עין </w:t>
      </w:r>
      <w:r w:rsidR="00907C3E">
        <w:rPr>
          <w:rtl/>
        </w:rPr>
        <w:t>–</w:t>
      </w:r>
      <w:r w:rsidR="00907C3E">
        <w:rPr>
          <w:rFonts w:hint="cs"/>
          <w:rtl/>
        </w:rPr>
        <w:t xml:space="preserve"> ימין ושמאל.</w:t>
      </w:r>
    </w:p>
    <w:p w:rsidR="00907C3E" w:rsidRDefault="00907C3E" w:rsidP="00907C3E">
      <w:pPr>
        <w:bidi/>
        <w:rPr>
          <w:rtl/>
        </w:rPr>
      </w:pPr>
    </w:p>
    <w:p w:rsidR="00A76463" w:rsidRDefault="00A76463" w:rsidP="00A76463">
      <w:pPr>
        <w:bidi/>
        <w:rPr>
          <w:rtl/>
        </w:rPr>
      </w:pPr>
    </w:p>
    <w:p w:rsidR="00A76463" w:rsidRDefault="00A76463" w:rsidP="00A76463">
      <w:pPr>
        <w:bidi/>
        <w:rPr>
          <w:rtl/>
        </w:rPr>
      </w:pPr>
    </w:p>
    <w:p w:rsidR="00A76463" w:rsidRDefault="00A76463" w:rsidP="00A76463">
      <w:pPr>
        <w:bidi/>
        <w:rPr>
          <w:rtl/>
        </w:rPr>
      </w:pPr>
    </w:p>
    <w:p w:rsidR="00A76463" w:rsidRDefault="00A76463" w:rsidP="00A76463">
      <w:pPr>
        <w:bidi/>
        <w:rPr>
          <w:rtl/>
        </w:rPr>
      </w:pPr>
    </w:p>
    <w:p w:rsidR="00A76463" w:rsidRDefault="00A76463" w:rsidP="00F30CDB">
      <w:pPr>
        <w:bidi/>
        <w:jc w:val="center"/>
        <w:rPr>
          <w:rtl/>
        </w:rPr>
      </w:pPr>
    </w:p>
    <w:p w:rsidR="00A76463" w:rsidRDefault="00A76463" w:rsidP="00A76463">
      <w:pPr>
        <w:bidi/>
        <w:rPr>
          <w:rtl/>
        </w:rPr>
      </w:pPr>
    </w:p>
    <w:p w:rsidR="00DF3CC3" w:rsidRPr="00A76463" w:rsidRDefault="00CB7887" w:rsidP="009E06E0">
      <w:pPr>
        <w:bidi/>
        <w:rPr>
          <w:b/>
          <w:bCs/>
          <w:u w:val="single"/>
          <w:rtl/>
        </w:rPr>
      </w:pPr>
      <w:r w:rsidRPr="00A76463">
        <w:rPr>
          <w:rFonts w:hint="cs"/>
          <w:b/>
          <w:bCs/>
          <w:u w:val="single"/>
          <w:rtl/>
        </w:rPr>
        <w:lastRenderedPageBreak/>
        <w:t>הפונקציונליות הרלוונטית:</w:t>
      </w:r>
    </w:p>
    <w:p w:rsidR="00A76463" w:rsidRPr="00A76463" w:rsidRDefault="00A76463" w:rsidP="00A76463">
      <w:pPr>
        <w:tabs>
          <w:tab w:val="left" w:pos="1188"/>
        </w:tabs>
      </w:pPr>
      <w:r w:rsidRPr="00A76463">
        <w:t>Function &lt;run&gt; - Main function, start the project</w:t>
      </w:r>
    </w:p>
    <w:p w:rsidR="00A76463" w:rsidRPr="00A76463" w:rsidRDefault="00A76463" w:rsidP="00A76463">
      <w:pPr>
        <w:tabs>
          <w:tab w:val="left" w:pos="1188"/>
        </w:tabs>
        <w:rPr>
          <w:rtl/>
        </w:rPr>
      </w:pPr>
    </w:p>
    <w:p w:rsidR="00A76463" w:rsidRPr="00A76463" w:rsidRDefault="00A76463" w:rsidP="00A76463">
      <w:pPr>
        <w:tabs>
          <w:tab w:val="left" w:pos="1188"/>
        </w:tabs>
      </w:pPr>
      <w:r w:rsidRPr="00A76463">
        <w:t>Function &lt;</w:t>
      </w:r>
      <w:proofErr w:type="spellStart"/>
      <w:r w:rsidRPr="00A76463">
        <w:t>fromVideoToImages</w:t>
      </w:r>
      <w:proofErr w:type="spellEnd"/>
      <w:r w:rsidRPr="00A76463">
        <w:t>&gt; - breaks down the video to hundreds of frames</w:t>
      </w:r>
    </w:p>
    <w:p w:rsidR="00A76463" w:rsidRPr="00A76463" w:rsidRDefault="00A76463" w:rsidP="00A76463">
      <w:pPr>
        <w:tabs>
          <w:tab w:val="left" w:pos="1188"/>
        </w:tabs>
        <w:rPr>
          <w:rtl/>
        </w:rPr>
      </w:pPr>
    </w:p>
    <w:p w:rsidR="00A76463" w:rsidRPr="00A76463" w:rsidRDefault="00A76463" w:rsidP="00A76463">
      <w:pPr>
        <w:tabs>
          <w:tab w:val="left" w:pos="1188"/>
        </w:tabs>
      </w:pPr>
      <w:r w:rsidRPr="00A76463">
        <w:t>Function &lt;</w:t>
      </w:r>
      <w:proofErr w:type="spellStart"/>
      <w:r w:rsidRPr="00A76463">
        <w:t>createStereoVideo</w:t>
      </w:r>
      <w:proofErr w:type="spellEnd"/>
      <w:r w:rsidRPr="00A76463">
        <w:t xml:space="preserve">&gt; - main function, </w:t>
      </w:r>
      <w:proofErr w:type="gramStart"/>
      <w:r w:rsidRPr="00A76463">
        <w:t>operates  as</w:t>
      </w:r>
      <w:proofErr w:type="gramEnd"/>
      <w:r w:rsidRPr="00A76463">
        <w:t xml:space="preserve"> the controller</w:t>
      </w:r>
    </w:p>
    <w:p w:rsidR="00A76463" w:rsidRPr="00A76463" w:rsidRDefault="00A76463" w:rsidP="00A76463">
      <w:pPr>
        <w:tabs>
          <w:tab w:val="left" w:pos="1188"/>
        </w:tabs>
        <w:rPr>
          <w:rtl/>
        </w:rPr>
      </w:pPr>
    </w:p>
    <w:p w:rsidR="00A76463" w:rsidRPr="00A76463" w:rsidRDefault="00A76463" w:rsidP="00A76463">
      <w:pPr>
        <w:tabs>
          <w:tab w:val="left" w:pos="1188"/>
        </w:tabs>
      </w:pPr>
      <w:r w:rsidRPr="00A76463">
        <w:t>Function &lt;</w:t>
      </w:r>
      <w:proofErr w:type="spellStart"/>
      <w:r w:rsidRPr="00A76463">
        <w:t>loadImages</w:t>
      </w:r>
      <w:proofErr w:type="spellEnd"/>
      <w:r w:rsidRPr="00A76463">
        <w:t xml:space="preserve">&gt; - getting all the relevant images from the directory to </w:t>
      </w:r>
      <w:proofErr w:type="spellStart"/>
      <w:r w:rsidRPr="00A76463">
        <w:t>Matlab</w:t>
      </w:r>
      <w:proofErr w:type="spellEnd"/>
      <w:r w:rsidRPr="00A76463">
        <w:t xml:space="preserve"> cache</w:t>
      </w:r>
    </w:p>
    <w:p w:rsidR="00A76463" w:rsidRPr="00A76463" w:rsidRDefault="00A76463" w:rsidP="00A76463">
      <w:pPr>
        <w:tabs>
          <w:tab w:val="left" w:pos="1188"/>
        </w:tabs>
        <w:rPr>
          <w:rtl/>
        </w:rPr>
      </w:pPr>
    </w:p>
    <w:p w:rsidR="00A76463" w:rsidRPr="00A76463" w:rsidRDefault="00A76463" w:rsidP="00A76463">
      <w:pPr>
        <w:tabs>
          <w:tab w:val="left" w:pos="1188"/>
        </w:tabs>
      </w:pPr>
      <w:r w:rsidRPr="00A76463">
        <w:t>Function &lt;</w:t>
      </w:r>
      <w:proofErr w:type="spellStart"/>
      <w:r w:rsidRPr="00A76463">
        <w:t>imReadAndConvert</w:t>
      </w:r>
      <w:proofErr w:type="spellEnd"/>
      <w:r w:rsidRPr="00A76463">
        <w:t>&gt; - loading images files to the cache as RGB matrixes</w:t>
      </w:r>
    </w:p>
    <w:p w:rsidR="00A76463" w:rsidRPr="00A76463" w:rsidRDefault="00A76463" w:rsidP="00A76463">
      <w:pPr>
        <w:tabs>
          <w:tab w:val="left" w:pos="1188"/>
        </w:tabs>
        <w:rPr>
          <w:rtl/>
        </w:rPr>
      </w:pPr>
    </w:p>
    <w:p w:rsidR="00A76463" w:rsidRPr="00A76463" w:rsidRDefault="00A76463" w:rsidP="00A76463">
      <w:pPr>
        <w:tabs>
          <w:tab w:val="left" w:pos="1188"/>
        </w:tabs>
      </w:pPr>
      <w:r w:rsidRPr="00A76463">
        <w:t>Function &lt;</w:t>
      </w:r>
      <w:proofErr w:type="spellStart"/>
      <w:r w:rsidRPr="00A76463">
        <w:t>imgToPanoramaCoordinates</w:t>
      </w:r>
      <w:proofErr w:type="spellEnd"/>
      <w:r w:rsidRPr="00A76463">
        <w:t>&gt; - multiply the transformation with the matrixes</w:t>
      </w:r>
    </w:p>
    <w:p w:rsidR="00A76463" w:rsidRPr="00A76463" w:rsidRDefault="00356A40" w:rsidP="00356A40">
      <w:pPr>
        <w:tabs>
          <w:tab w:val="left" w:pos="6192"/>
        </w:tabs>
        <w:rPr>
          <w:rtl/>
        </w:rPr>
      </w:pPr>
      <w:r>
        <w:tab/>
      </w:r>
    </w:p>
    <w:p w:rsidR="00DB23DE" w:rsidRPr="00A76463" w:rsidRDefault="00A76463" w:rsidP="00356A40">
      <w:pPr>
        <w:tabs>
          <w:tab w:val="left" w:pos="1188"/>
        </w:tabs>
        <w:rPr>
          <w:rtl/>
        </w:rPr>
      </w:pPr>
      <w:r w:rsidRPr="00A76463">
        <w:t>Function &lt;</w:t>
      </w:r>
      <w:proofErr w:type="spellStart"/>
      <w:r w:rsidRPr="00A76463">
        <w:t>renderPanoramicFrame</w:t>
      </w:r>
      <w:proofErr w:type="spellEnd"/>
      <w:r w:rsidRPr="00A76463">
        <w:t xml:space="preserve">&gt; - Stich the </w:t>
      </w:r>
      <w:r w:rsidR="00356A40">
        <w:t xml:space="preserve">strips form </w:t>
      </w:r>
      <w:r w:rsidRPr="00A76463">
        <w:t xml:space="preserve">images, builds the panoramas &amp; insert to </w:t>
      </w:r>
      <w:proofErr w:type="spellStart"/>
      <w:r w:rsidRPr="00A76463">
        <w:t>struct</w:t>
      </w:r>
      <w:proofErr w:type="spellEnd"/>
    </w:p>
    <w:p w:rsidR="00A76463" w:rsidRDefault="00A76463" w:rsidP="00DB23DE">
      <w:pPr>
        <w:tabs>
          <w:tab w:val="left" w:pos="1188"/>
        </w:tabs>
        <w:bidi/>
        <w:rPr>
          <w:rtl/>
        </w:rPr>
      </w:pPr>
    </w:p>
    <w:p w:rsidR="00A76463" w:rsidRDefault="00A76463" w:rsidP="00A76463">
      <w:pPr>
        <w:tabs>
          <w:tab w:val="left" w:pos="1188"/>
        </w:tabs>
        <w:bidi/>
        <w:rPr>
          <w:rtl/>
        </w:rPr>
      </w:pPr>
    </w:p>
    <w:p w:rsidR="001C4EBE" w:rsidRPr="007B455D" w:rsidRDefault="00905D7E" w:rsidP="00711CC7">
      <w:pPr>
        <w:jc w:val="right"/>
        <w:rPr>
          <w:rFonts w:cs="Arial"/>
          <w:b/>
          <w:bCs/>
          <w:i/>
          <w:iCs/>
          <w:sz w:val="28"/>
          <w:szCs w:val="28"/>
          <w:u w:val="single"/>
          <w:rtl/>
        </w:rPr>
      </w:pPr>
      <w:r w:rsidRPr="007B455D">
        <w:rPr>
          <w:rFonts w:cs="Arial" w:hint="cs"/>
          <w:b/>
          <w:bCs/>
          <w:i/>
          <w:iCs/>
          <w:sz w:val="28"/>
          <w:szCs w:val="28"/>
          <w:u w:val="single"/>
          <w:rtl/>
        </w:rPr>
        <w:t>רקע:</w:t>
      </w:r>
    </w:p>
    <w:p w:rsidR="00C4735D" w:rsidRDefault="00920A92" w:rsidP="00C4735D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המוטיבציה שלנו היא ליצור </w:t>
      </w:r>
      <w:proofErr w:type="spellStart"/>
      <w:r w:rsidR="00907C3E">
        <w:rPr>
          <w:rFonts w:cs="Arial" w:hint="cs"/>
          <w:rtl/>
        </w:rPr>
        <w:t>תוכנית</w:t>
      </w:r>
      <w:proofErr w:type="spellEnd"/>
      <w:r w:rsidR="00BC1ED6">
        <w:rPr>
          <w:rFonts w:cs="Arial" w:hint="cs"/>
          <w:rtl/>
        </w:rPr>
        <w:t xml:space="preserve"> </w:t>
      </w:r>
      <w:r w:rsidR="00907C3E">
        <w:rPr>
          <w:rFonts w:cs="Arial" w:hint="cs"/>
          <w:rtl/>
        </w:rPr>
        <w:t>שיוצרת תמונת סטריאו</w:t>
      </w:r>
      <w:r w:rsidR="00C4735D">
        <w:rPr>
          <w:rFonts w:cs="Arial" w:hint="cs"/>
          <w:rtl/>
        </w:rPr>
        <w:t xml:space="preserve"> פנורמה</w:t>
      </w:r>
      <w:r w:rsidR="00CD0584">
        <w:rPr>
          <w:rFonts w:cs="Arial" w:hint="cs"/>
          <w:rtl/>
        </w:rPr>
        <w:t>.</w:t>
      </w:r>
    </w:p>
    <w:p w:rsidR="00C4735D" w:rsidRDefault="00C4735D" w:rsidP="00C4735D">
      <w:pPr>
        <w:bidi/>
        <w:rPr>
          <w:rFonts w:cs="Arial"/>
          <w:rtl/>
        </w:rPr>
      </w:pPr>
      <w:r>
        <w:rPr>
          <w:rFonts w:cs="Arial" w:hint="cs"/>
          <w:rtl/>
        </w:rPr>
        <w:t>יצירת שני פנורמות אחד לעין ימין אחת לעין שמואל.</w:t>
      </w:r>
    </w:p>
    <w:p w:rsidR="00907C3E" w:rsidRDefault="00907C3E" w:rsidP="00907C3E">
      <w:pPr>
        <w:bidi/>
        <w:rPr>
          <w:rFonts w:cs="Arial"/>
          <w:rtl/>
        </w:rPr>
      </w:pPr>
    </w:p>
    <w:p w:rsidR="00F30CDB" w:rsidRDefault="00F30CDB" w:rsidP="00F30CDB">
      <w:pPr>
        <w:bidi/>
        <w:rPr>
          <w:rFonts w:cs="Arial"/>
          <w:rtl/>
        </w:rPr>
      </w:pPr>
    </w:p>
    <w:p w:rsidR="00F30CDB" w:rsidRDefault="00F30CDB" w:rsidP="00F30CDB">
      <w:pPr>
        <w:bidi/>
        <w:rPr>
          <w:rFonts w:cs="Arial"/>
          <w:rtl/>
        </w:rPr>
      </w:pPr>
    </w:p>
    <w:p w:rsidR="00F30CDB" w:rsidRDefault="00F30CDB" w:rsidP="00F30CDB">
      <w:pPr>
        <w:bidi/>
        <w:rPr>
          <w:rFonts w:cs="Arial"/>
          <w:rtl/>
        </w:rPr>
      </w:pPr>
    </w:p>
    <w:p w:rsidR="00F30CDB" w:rsidRDefault="00F30CDB" w:rsidP="00F30CDB">
      <w:pPr>
        <w:bidi/>
        <w:rPr>
          <w:rFonts w:cs="Arial"/>
          <w:rtl/>
        </w:rPr>
      </w:pPr>
    </w:p>
    <w:p w:rsidR="00F30CDB" w:rsidRDefault="00F30CDB" w:rsidP="00F30CDB">
      <w:pPr>
        <w:bidi/>
        <w:rPr>
          <w:rFonts w:cs="Arial"/>
        </w:rPr>
      </w:pPr>
    </w:p>
    <w:p w:rsidR="00907C3E" w:rsidRPr="00907C3E" w:rsidRDefault="00907C3E" w:rsidP="00907C3E">
      <w:pPr>
        <w:bidi/>
        <w:rPr>
          <w:rFonts w:cs="Arial"/>
          <w:b/>
          <w:bCs/>
          <w:u w:val="single"/>
          <w:rtl/>
        </w:rPr>
      </w:pPr>
      <w:r w:rsidRPr="00907C3E">
        <w:rPr>
          <w:rFonts w:cs="Arial" w:hint="cs"/>
          <w:b/>
          <w:bCs/>
          <w:u w:val="single"/>
          <w:rtl/>
        </w:rPr>
        <w:lastRenderedPageBreak/>
        <w:t>ניסיון ראשון:</w:t>
      </w:r>
    </w:p>
    <w:p w:rsidR="00907C3E" w:rsidRDefault="00907C3E" w:rsidP="00907C3E">
      <w:pPr>
        <w:bidi/>
        <w:rPr>
          <w:rFonts w:cs="Arial"/>
          <w:rtl/>
        </w:rPr>
      </w:pPr>
      <w:r>
        <w:rPr>
          <w:rFonts w:cs="Arial" w:hint="cs"/>
          <w:rtl/>
        </w:rPr>
        <w:t>ראשית,</w:t>
      </w:r>
      <w:r w:rsidR="00F30CDB">
        <w:rPr>
          <w:rFonts w:cs="Arial" w:hint="cs"/>
          <w:rtl/>
        </w:rPr>
        <w:t xml:space="preserve"> ניסינו להרגיש את </w:t>
      </w:r>
      <w:proofErr w:type="spellStart"/>
      <w:r w:rsidR="00F30CDB">
        <w:rPr>
          <w:rFonts w:cs="Arial" w:hint="cs"/>
          <w:rtl/>
        </w:rPr>
        <w:t>הפרוייקט</w:t>
      </w:r>
      <w:proofErr w:type="spellEnd"/>
      <w:r w:rsidR="00F30CDB">
        <w:rPr>
          <w:rFonts w:cs="Arial" w:hint="cs"/>
          <w:rtl/>
        </w:rPr>
        <w:t xml:space="preserve"> ב</w:t>
      </w:r>
      <w:proofErr w:type="spellStart"/>
      <w:r w:rsidR="00F30CDB">
        <w:rPr>
          <w:rFonts w:cs="Arial"/>
        </w:rPr>
        <w:t>openCV</w:t>
      </w:r>
      <w:proofErr w:type="spellEnd"/>
      <w:r w:rsidR="00F30CDB">
        <w:rPr>
          <w:rFonts w:cs="Arial"/>
        </w:rPr>
        <w:t xml:space="preserve"> </w:t>
      </w:r>
      <w:r w:rsidR="00F30CDB">
        <w:rPr>
          <w:rFonts w:cs="Arial" w:hint="cs"/>
          <w:rtl/>
        </w:rPr>
        <w:t xml:space="preserve"> אך כל פעם בעת התפירה של הרצועות, ונוסף עוד חלק שחור (ריק), לאור הגדל התמונה</w:t>
      </w:r>
      <w:r w:rsidR="00C4735D">
        <w:rPr>
          <w:rFonts w:cs="Arial" w:hint="cs"/>
          <w:rtl/>
        </w:rPr>
        <w:t xml:space="preserve"> גודל החלון גדל לפי גודל התמונה כל פעם פי 2</w:t>
      </w:r>
      <w:r w:rsidR="00F30CDB">
        <w:rPr>
          <w:rFonts w:cs="Arial" w:hint="cs"/>
          <w:rtl/>
        </w:rPr>
        <w:t>.</w:t>
      </w:r>
    </w:p>
    <w:p w:rsidR="00C4735D" w:rsidRDefault="00C4735D" w:rsidP="00C4735D">
      <w:pPr>
        <w:bidi/>
        <w:rPr>
          <w:rFonts w:cs="Arial"/>
          <w:rtl/>
        </w:rPr>
      </w:pPr>
      <w:r>
        <w:rPr>
          <w:rFonts w:cs="Arial" w:hint="cs"/>
          <w:rtl/>
        </w:rPr>
        <w:t>כך נוצר חלק שחור בתמונה.</w:t>
      </w:r>
    </w:p>
    <w:p w:rsidR="00F30CDB" w:rsidRDefault="00F30CDB" w:rsidP="00F30CDB">
      <w:pPr>
        <w:bidi/>
        <w:rPr>
          <w:rFonts w:cs="Arial"/>
          <w:rtl/>
        </w:rPr>
      </w:pPr>
      <w:r>
        <w:rPr>
          <w:noProof/>
        </w:rPr>
        <w:drawing>
          <wp:inline distT="0" distB="0" distL="0" distR="0" wp14:anchorId="5CECE5D9" wp14:editId="6AB9A51C">
            <wp:extent cx="5486400" cy="33502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C3E" w:rsidRDefault="00F30CDB" w:rsidP="00907C3E">
      <w:pPr>
        <w:bidi/>
        <w:rPr>
          <w:rFonts w:cs="Arial"/>
          <w:rtl/>
        </w:rPr>
      </w:pPr>
      <w:r>
        <w:rPr>
          <w:rFonts w:cs="Arial" w:hint="cs"/>
          <w:rtl/>
        </w:rPr>
        <w:t>וכשניסינו להעלים את השחור המיותר, נתקלנו בשגיאות הנ"ל.</w:t>
      </w:r>
    </w:p>
    <w:p w:rsidR="00F30CDB" w:rsidRDefault="00F30CDB" w:rsidP="00F30CDB">
      <w:pPr>
        <w:bidi/>
        <w:rPr>
          <w:rFonts w:cs="Arial"/>
          <w:rtl/>
        </w:rPr>
      </w:pPr>
      <w:r>
        <w:rPr>
          <w:noProof/>
        </w:rPr>
        <w:drawing>
          <wp:inline distT="0" distB="0" distL="0" distR="0" wp14:anchorId="09C4414F" wp14:editId="7E4FDDC3">
            <wp:extent cx="5486400" cy="19958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DB" w:rsidRDefault="00F30CDB" w:rsidP="00F30CDB">
      <w:pPr>
        <w:bidi/>
        <w:rPr>
          <w:rFonts w:cs="Arial"/>
          <w:rtl/>
        </w:rPr>
      </w:pPr>
      <w:r>
        <w:rPr>
          <w:rFonts w:cs="Arial" w:hint="cs"/>
          <w:rtl/>
        </w:rPr>
        <w:t>לדוג',</w:t>
      </w:r>
    </w:p>
    <w:p w:rsidR="00F30CDB" w:rsidRDefault="00F30CDB" w:rsidP="00F30CDB">
      <w:pPr>
        <w:bidi/>
        <w:rPr>
          <w:rFonts w:cs="Arial"/>
          <w:rtl/>
        </w:rPr>
      </w:pPr>
    </w:p>
    <w:p w:rsidR="00A02F95" w:rsidRDefault="00A02F95" w:rsidP="00A02F95">
      <w:pPr>
        <w:bidi/>
        <w:rPr>
          <w:rFonts w:cs="Arial"/>
          <w:rtl/>
        </w:rPr>
      </w:pPr>
      <w:r>
        <w:rPr>
          <w:noProof/>
        </w:rPr>
        <w:drawing>
          <wp:anchor distT="0" distB="0" distL="114300" distR="114300" simplePos="0" relativeHeight="251673088" behindDoc="1" locked="0" layoutInCell="1" allowOverlap="1">
            <wp:simplePos x="0" y="0"/>
            <wp:positionH relativeFrom="column">
              <wp:posOffset>3756660</wp:posOffset>
            </wp:positionH>
            <wp:positionV relativeFrom="paragraph">
              <wp:posOffset>199390</wp:posOffset>
            </wp:positionV>
            <wp:extent cx="1734185" cy="657225"/>
            <wp:effectExtent l="5080" t="0" r="4445" b="444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73418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02F95" w:rsidRDefault="00A02F95" w:rsidP="00A02F95">
      <w:pPr>
        <w:bidi/>
        <w:rPr>
          <w:rFonts w:cs="Arial"/>
          <w:rtl/>
        </w:rPr>
      </w:pPr>
    </w:p>
    <w:p w:rsidR="00A02F95" w:rsidRDefault="00A02F95" w:rsidP="00A02F95">
      <w:pPr>
        <w:bidi/>
        <w:rPr>
          <w:rFonts w:cs="Arial"/>
          <w:rtl/>
        </w:rPr>
      </w:pPr>
    </w:p>
    <w:p w:rsidR="00F30CDB" w:rsidRPr="00F30CDB" w:rsidRDefault="00F30CDB" w:rsidP="001C15F5">
      <w:pPr>
        <w:bidi/>
        <w:rPr>
          <w:rFonts w:cs="Arial"/>
          <w:b/>
          <w:bCs/>
          <w:u w:val="single"/>
          <w:rtl/>
        </w:rPr>
      </w:pPr>
      <w:r w:rsidRPr="00F30CDB">
        <w:rPr>
          <w:rFonts w:cs="Arial" w:hint="cs"/>
          <w:b/>
          <w:bCs/>
          <w:u w:val="single"/>
          <w:rtl/>
        </w:rPr>
        <w:t>ניסיון שני:</w:t>
      </w:r>
    </w:p>
    <w:p w:rsidR="00F30CDB" w:rsidRDefault="00F30CDB" w:rsidP="00F30CDB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החלטנו לבצע </w:t>
      </w:r>
      <w:proofErr w:type="spellStart"/>
      <w:r>
        <w:rPr>
          <w:rFonts w:cs="Arial" w:hint="cs"/>
          <w:rtl/>
        </w:rPr>
        <w:t>תוכנית</w:t>
      </w:r>
      <w:proofErr w:type="spellEnd"/>
      <w:r>
        <w:rPr>
          <w:rFonts w:cs="Arial" w:hint="cs"/>
          <w:rtl/>
        </w:rPr>
        <w:t xml:space="preserve"> מרכבת יותר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כי </w:t>
      </w:r>
      <w:r w:rsidR="00A02F95">
        <w:rPr>
          <w:rFonts w:cs="Arial" w:hint="cs"/>
          <w:rtl/>
        </w:rPr>
        <w:t>חשבנו ש</w:t>
      </w:r>
      <w:r>
        <w:rPr>
          <w:rFonts w:cs="Arial" w:hint="cs"/>
          <w:rtl/>
        </w:rPr>
        <w:t>מס' אחד זה אנחנו.</w:t>
      </w:r>
    </w:p>
    <w:p w:rsidR="00907C3E" w:rsidRDefault="00F30CDB" w:rsidP="00F30CDB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התוכנית </w:t>
      </w:r>
      <w:r w:rsidR="00907C3E">
        <w:rPr>
          <w:rFonts w:cs="Arial" w:hint="cs"/>
          <w:rtl/>
        </w:rPr>
        <w:t>כוללת יצירת וידאו מתוך התמונות הפנורמיות, בדי</w:t>
      </w:r>
      <w:r w:rsidR="00CC6EC5">
        <w:rPr>
          <w:rFonts w:cs="Arial" w:hint="cs"/>
          <w:rtl/>
        </w:rPr>
        <w:t xml:space="preserve">וק כפי שהוצג בהרצאה המקדימה </w:t>
      </w:r>
      <w:proofErr w:type="spellStart"/>
      <w:r w:rsidR="00CC6EC5">
        <w:rPr>
          <w:rFonts w:cs="Arial" w:hint="cs"/>
          <w:rtl/>
        </w:rPr>
        <w:t>לפרוייקט</w:t>
      </w:r>
      <w:proofErr w:type="spellEnd"/>
      <w:r w:rsidR="00907C3E">
        <w:rPr>
          <w:rFonts w:cs="Arial" w:hint="cs"/>
          <w:rtl/>
        </w:rPr>
        <w:t>.</w:t>
      </w:r>
    </w:p>
    <w:p w:rsidR="00907C3E" w:rsidRDefault="00907C3E" w:rsidP="00F30CDB">
      <w:pPr>
        <w:bidi/>
        <w:rPr>
          <w:rFonts w:cs="Arial"/>
          <w:rtl/>
        </w:rPr>
      </w:pPr>
      <w:r>
        <w:rPr>
          <w:rFonts w:cs="Arial" w:hint="cs"/>
          <w:rtl/>
        </w:rPr>
        <w:t>לאור החישובים המאסיביים , והצורך באינספור טרנספורמציות ומטריצות, בחרנו להשתמש בסביבת מטלב.</w:t>
      </w:r>
    </w:p>
    <w:p w:rsidR="00CC6EC5" w:rsidRDefault="00CC6EC5" w:rsidP="00CC6EC5">
      <w:pPr>
        <w:bidi/>
        <w:rPr>
          <w:rFonts w:cs="Arial"/>
          <w:rtl/>
        </w:rPr>
      </w:pPr>
      <w:r>
        <w:rPr>
          <w:rFonts w:cs="Arial" w:hint="cs"/>
          <w:rtl/>
        </w:rPr>
        <w:t>ניסינו לצור את תמונת הפנורמה בפעם אחת בלי לשחק ולהגדיל את התמונה לפנורמה, אלא לתפור את כל הרצועות  בפעם אחת.</w:t>
      </w:r>
    </w:p>
    <w:p w:rsidR="00CC6EC5" w:rsidRDefault="00CC6EC5" w:rsidP="00CC6EC5">
      <w:pPr>
        <w:bidi/>
        <w:rPr>
          <w:rFonts w:cs="Arial"/>
          <w:rtl/>
        </w:rPr>
      </w:pPr>
    </w:p>
    <w:p w:rsidR="00907C3E" w:rsidRDefault="00907C3E" w:rsidP="00907C3E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נראה כך: </w:t>
      </w:r>
      <w:r w:rsidRPr="00907C3E">
        <w:rPr>
          <w:rFonts w:cs="Arial" w:hint="cs"/>
          <w:u w:val="single"/>
          <w:rtl/>
        </w:rPr>
        <w:t>לינק לסרטון וידאו</w:t>
      </w:r>
    </w:p>
    <w:p w:rsidR="00907C3E" w:rsidRDefault="00F30CDB" w:rsidP="00907C3E">
      <w:pPr>
        <w:bidi/>
        <w:rPr>
          <w:rFonts w:cs="Arial"/>
          <w:rtl/>
        </w:rPr>
      </w:pPr>
      <w:r>
        <w:rPr>
          <w:noProof/>
        </w:rPr>
        <w:drawing>
          <wp:inline distT="0" distB="0" distL="0" distR="0" wp14:anchorId="676D8E2A" wp14:editId="70F3E1FB">
            <wp:extent cx="5486400" cy="16694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A5A" w:rsidRDefault="00C4735D" w:rsidP="00C4735D">
      <w:pPr>
        <w:jc w:val="right"/>
        <w:rPr>
          <w:rtl/>
        </w:rPr>
      </w:pPr>
      <w:r>
        <w:rPr>
          <w:rFonts w:hint="cs"/>
          <w:rtl/>
        </w:rPr>
        <w:t>יצרנו פנורמות כמספר החלקים שחלקנו את הפריים</w:t>
      </w:r>
      <w:r w:rsidR="009C7A5A">
        <w:rPr>
          <w:rFonts w:hint="cs"/>
          <w:rtl/>
        </w:rPr>
        <w:t>.</w:t>
      </w:r>
    </w:p>
    <w:p w:rsidR="009C7A5A" w:rsidRDefault="009C7A5A" w:rsidP="00C4735D">
      <w:pPr>
        <w:jc w:val="right"/>
        <w:rPr>
          <w:rtl/>
        </w:rPr>
      </w:pPr>
      <w:r>
        <w:rPr>
          <w:rFonts w:hint="cs"/>
          <w:rtl/>
        </w:rPr>
        <w:t>1 חלקי 50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 xml:space="preserve"> מכל רצועה במיקום ספציפי למשל:</w:t>
      </w:r>
    </w:p>
    <w:p w:rsidR="00F30CDB" w:rsidRDefault="009C7A5A" w:rsidP="009C7A5A">
      <w:pPr>
        <w:jc w:val="right"/>
        <w:rPr>
          <w:rtl/>
        </w:rPr>
      </w:pPr>
      <w:r>
        <w:rPr>
          <w:rFonts w:hint="cs"/>
          <w:rtl/>
        </w:rPr>
        <w:t xml:space="preserve"> לקחנו את הרצועה הרביעית מכל </w:t>
      </w:r>
      <w:proofErr w:type="spellStart"/>
      <w:r>
        <w:rPr>
          <w:rFonts w:hint="cs"/>
          <w:rtl/>
        </w:rPr>
        <w:t>הפריימים</w:t>
      </w:r>
      <w:proofErr w:type="spellEnd"/>
      <w:r>
        <w:rPr>
          <w:rFonts w:hint="cs"/>
          <w:rtl/>
        </w:rPr>
        <w:t xml:space="preserve"> יצרנו ממנה פנורמה בהתאם לטרנספורמציה בציר האיקס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או הדבר עבור החמישית 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אותו הדבר עבור השישית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כך שנוצר לנו פנורמה עבור כל זווי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ראיה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50 פנורמות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 xml:space="preserve">ושמרנו אותם </w:t>
      </w:r>
      <w:r w:rsidR="00CC6EC5">
        <w:rPr>
          <w:rFonts w:hint="cs"/>
          <w:rtl/>
        </w:rPr>
        <w:t>כווידא</w:t>
      </w:r>
      <w:r w:rsidR="00CC6EC5">
        <w:rPr>
          <w:rFonts w:hint="eastAsia"/>
          <w:rtl/>
        </w:rPr>
        <w:t>ו</w:t>
      </w:r>
      <w:r>
        <w:rPr>
          <w:rFonts w:hint="cs"/>
          <w:rtl/>
        </w:rPr>
        <w:t xml:space="preserve"> רצים אחד אחרי השני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זהו הסרטון שהצגנו בכיתה .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אך הרצועות לא התחברו לנו טוב וניסינו לחבר את הרצועות בכל מני דרכים: למשל רק לחבר אותם</w:t>
      </w: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lastRenderedPageBreak/>
        <w:t xml:space="preserve">או לנסות נוסחאות </w:t>
      </w:r>
      <w:r w:rsidR="00CC6EC5">
        <w:rPr>
          <w:rFonts w:hint="cs"/>
          <w:rtl/>
        </w:rPr>
        <w:t>מתמטיות</w:t>
      </w:r>
      <w:r>
        <w:rPr>
          <w:rFonts w:hint="cs"/>
          <w:rtl/>
        </w:rPr>
        <w:t xml:space="preserve"> </w:t>
      </w:r>
      <w:r w:rsidR="00CC6EC5">
        <w:rPr>
          <w:rFonts w:hint="cs"/>
          <w:rtl/>
        </w:rPr>
        <w:t>שונות</w:t>
      </w:r>
      <w:r>
        <w:rPr>
          <w:rFonts w:hint="cs"/>
          <w:rtl/>
        </w:rPr>
        <w:t>.</w:t>
      </w:r>
    </w:p>
    <w:p w:rsidR="009C7A5A" w:rsidRDefault="009C7A5A" w:rsidP="009C7A5A">
      <w:pPr>
        <w:jc w:val="right"/>
        <w:rPr>
          <w:rtl/>
        </w:rPr>
      </w:pPr>
    </w:p>
    <w:p w:rsidR="009C7A5A" w:rsidRDefault="009C7A5A" w:rsidP="009C7A5A">
      <w:pPr>
        <w:jc w:val="right"/>
        <w:rPr>
          <w:rtl/>
        </w:rPr>
      </w:pPr>
      <w:r>
        <w:rPr>
          <w:rFonts w:hint="cs"/>
          <w:rtl/>
        </w:rPr>
        <w:t>כאן ניתן לראות את העיוותים שנוצרו לנו</w:t>
      </w:r>
    </w:p>
    <w:p w:rsidR="009C7A5A" w:rsidRDefault="009C7A5A" w:rsidP="009C7A5A">
      <w:pPr>
        <w:jc w:val="right"/>
      </w:pPr>
    </w:p>
    <w:p w:rsidR="00A02F95" w:rsidRDefault="00A02F95" w:rsidP="00F30CDB">
      <w:r>
        <w:rPr>
          <w:noProof/>
        </w:rPr>
        <w:drawing>
          <wp:inline distT="0" distB="0" distL="0" distR="0" wp14:anchorId="43EBE785" wp14:editId="2C5D40F6">
            <wp:extent cx="4648200" cy="4114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2F95" w:rsidRPr="00F30CDB" w:rsidRDefault="00A02F95" w:rsidP="00F30CDB"/>
    <w:p w:rsidR="00907C3E" w:rsidRDefault="00907C3E" w:rsidP="00907C3E">
      <w:pPr>
        <w:bidi/>
        <w:rPr>
          <w:rFonts w:cs="Arial"/>
          <w:rtl/>
        </w:rPr>
      </w:pPr>
      <w:r>
        <w:rPr>
          <w:rFonts w:cs="Arial" w:hint="cs"/>
          <w:rtl/>
        </w:rPr>
        <w:t>כפי שניתן לראות, קיים "טשטוש" רב, בעת תפירת הרצועות.</w:t>
      </w:r>
    </w:p>
    <w:p w:rsidR="00907C3E" w:rsidRDefault="00907C3E" w:rsidP="00907C3E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הנדון, נגרם לאור חוסר היכולת המתמטית של המגישים </w:t>
      </w:r>
      <w:r w:rsidRPr="00907C3E">
        <w:rPr>
          <w:rFonts w:cs="Arial"/>
        </w:rPr>
        <w:sym w:font="Wingdings" w:char="F04A"/>
      </w:r>
    </w:p>
    <w:p w:rsidR="00907C3E" w:rsidRDefault="00A02F95" w:rsidP="00A02F95">
      <w:pPr>
        <w:bidi/>
        <w:rPr>
          <w:rFonts w:cs="Arial"/>
          <w:rtl/>
        </w:rPr>
      </w:pPr>
      <w:r>
        <w:rPr>
          <w:rFonts w:cs="Arial" w:hint="cs"/>
          <w:rtl/>
        </w:rPr>
        <w:t>וברצינות, לאור התצוגה כסרטון, קיים עיוות משמעותי, שהרי לאור הפרשים בין "פריים פנורמה" להבא אחריו.</w:t>
      </w:r>
    </w:p>
    <w:p w:rsidR="00A02F95" w:rsidRDefault="00A02F95" w:rsidP="00A02F95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חשוב לציין, שניסינו עשרות פעמים לתקן את הנדון, הכנסת פרמטרים שונים כגון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גודל רצועה, זמן סרטון, </w:t>
      </w:r>
      <w:proofErr w:type="spellStart"/>
      <w:r>
        <w:rPr>
          <w:rFonts w:cs="Arial" w:hint="cs"/>
          <w:rtl/>
        </w:rPr>
        <w:t>פריימים</w:t>
      </w:r>
      <w:proofErr w:type="spellEnd"/>
      <w:r>
        <w:rPr>
          <w:rFonts w:cs="Arial" w:hint="cs"/>
          <w:rtl/>
        </w:rPr>
        <w:t xml:space="preserve"> לשנייה, וכד'.</w:t>
      </w:r>
    </w:p>
    <w:p w:rsidR="00CC6EC5" w:rsidRDefault="00A02F95" w:rsidP="00CC6EC5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אך בהתאם למפורט הנ"ל, הבעיה הייתה טמונה באלגוריתם שלנו , שלא לקח בחשבון את העובדה שקיימים הפרשים בין תמונה פנורמית לבאה אחריה בסרטון </w:t>
      </w:r>
      <w:proofErr w:type="spellStart"/>
      <w:r>
        <w:rPr>
          <w:rFonts w:cs="Arial" w:hint="cs"/>
          <w:rtl/>
        </w:rPr>
        <w:t>הוידאו</w:t>
      </w:r>
      <w:proofErr w:type="spellEnd"/>
      <w:r>
        <w:rPr>
          <w:rFonts w:cs="Arial" w:hint="cs"/>
          <w:rtl/>
        </w:rPr>
        <w:t>.</w:t>
      </w:r>
    </w:p>
    <w:p w:rsidR="00A02F95" w:rsidRPr="00CC6EC5" w:rsidRDefault="00A02F95" w:rsidP="00CC6EC5">
      <w:pPr>
        <w:bidi/>
        <w:rPr>
          <w:rFonts w:cs="Arial"/>
          <w:rtl/>
        </w:rPr>
      </w:pPr>
      <w:r w:rsidRPr="00A02F95">
        <w:rPr>
          <w:rFonts w:cs="Arial" w:hint="cs"/>
          <w:b/>
          <w:bCs/>
          <w:u w:val="single"/>
          <w:rtl/>
        </w:rPr>
        <w:t>ניסיון שלישי</w:t>
      </w:r>
    </w:p>
    <w:p w:rsidR="00A02F95" w:rsidRDefault="00A02F95" w:rsidP="00A02F95">
      <w:pPr>
        <w:bidi/>
        <w:rPr>
          <w:rFonts w:cs="Arial"/>
          <w:rtl/>
        </w:rPr>
      </w:pPr>
      <w:r>
        <w:rPr>
          <w:rFonts w:cs="Arial" w:hint="cs"/>
          <w:rtl/>
        </w:rPr>
        <w:lastRenderedPageBreak/>
        <w:t xml:space="preserve">החלטנו לצמצם נזקים , וללכת על הפתרון הפשוט יותר, ולהציג שתי תמונות פנורמיות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אחת מכל זווית ראייה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עין שמאל ועין ימין, וליישר קו עם יתר </w:t>
      </w:r>
      <w:proofErr w:type="spellStart"/>
      <w:r>
        <w:rPr>
          <w:rFonts w:cs="Arial" w:hint="cs"/>
          <w:rtl/>
        </w:rPr>
        <w:t>הפרוייקטים</w:t>
      </w:r>
      <w:proofErr w:type="spellEnd"/>
      <w:r>
        <w:rPr>
          <w:rFonts w:cs="Arial" w:hint="cs"/>
          <w:rtl/>
        </w:rPr>
        <w:t xml:space="preserve"> המוגשים בקורס.</w:t>
      </w:r>
    </w:p>
    <w:p w:rsidR="00A02F95" w:rsidRDefault="00A02F95" w:rsidP="00A02F95">
      <w:pPr>
        <w:bidi/>
        <w:rPr>
          <w:rFonts w:cs="Arial"/>
          <w:rtl/>
        </w:rPr>
      </w:pPr>
    </w:p>
    <w:p w:rsidR="00A02F95" w:rsidRDefault="001C15F5" w:rsidP="00A02F95">
      <w:pPr>
        <w:bidi/>
        <w:rPr>
          <w:rFonts w:cs="Arial"/>
          <w:rtl/>
        </w:rPr>
      </w:pPr>
      <w:r>
        <w:rPr>
          <w:rFonts w:cs="Arial" w:hint="cs"/>
          <w:rtl/>
        </w:rPr>
        <w:t>עין שמאל:</w:t>
      </w:r>
    </w:p>
    <w:p w:rsidR="00A02F95" w:rsidRDefault="00A02F95" w:rsidP="00A02F95">
      <w:pPr>
        <w:bidi/>
        <w:rPr>
          <w:rFonts w:cs="Arial"/>
          <w:rtl/>
        </w:rPr>
      </w:pPr>
      <w:r>
        <w:rPr>
          <w:noProof/>
        </w:rPr>
        <w:drawing>
          <wp:inline distT="0" distB="0" distL="0" distR="0" wp14:anchorId="6FB995C3" wp14:editId="26664AC6">
            <wp:extent cx="5486400" cy="30861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5F5" w:rsidRDefault="001C15F5" w:rsidP="001C15F5">
      <w:pPr>
        <w:bidi/>
        <w:rPr>
          <w:rFonts w:cs="Arial"/>
          <w:rtl/>
        </w:rPr>
      </w:pPr>
      <w:r>
        <w:rPr>
          <w:rFonts w:cs="Arial" w:hint="cs"/>
          <w:rtl/>
        </w:rPr>
        <w:t>עין ימין:</w:t>
      </w:r>
    </w:p>
    <w:p w:rsidR="00A02F95" w:rsidRDefault="00A02F95" w:rsidP="00A02F95">
      <w:pPr>
        <w:bidi/>
        <w:rPr>
          <w:rFonts w:cs="Arial"/>
          <w:rtl/>
        </w:rPr>
      </w:pPr>
      <w:r>
        <w:rPr>
          <w:noProof/>
        </w:rPr>
        <w:drawing>
          <wp:inline distT="0" distB="0" distL="0" distR="0" wp14:anchorId="2CAD6987" wp14:editId="1E0B4470">
            <wp:extent cx="5486400" cy="3086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6B05" w:rsidRDefault="00576B05" w:rsidP="00D70185">
      <w:pPr>
        <w:bidi/>
        <w:rPr>
          <w:rFonts w:cs="Arial"/>
          <w:sz w:val="20"/>
          <w:szCs w:val="20"/>
          <w:rtl/>
        </w:rPr>
      </w:pPr>
      <w:r>
        <w:rPr>
          <w:rFonts w:cs="Arial" w:hint="cs"/>
          <w:sz w:val="20"/>
          <w:szCs w:val="20"/>
          <w:rtl/>
        </w:rPr>
        <w:t>בנוסף, להלן מס' דוגמאות של רצועות מהפתרון שלנו.</w:t>
      </w:r>
    </w:p>
    <w:p w:rsidR="00576B05" w:rsidRDefault="008B195C" w:rsidP="008B195C">
      <w:pPr>
        <w:bidi/>
        <w:rPr>
          <w:rFonts w:cs="Arial"/>
          <w:sz w:val="20"/>
          <w:szCs w:val="20"/>
          <w:rtl/>
        </w:rPr>
      </w:pPr>
      <w:r>
        <w:rPr>
          <w:rFonts w:cs="Arial" w:hint="cs"/>
          <w:sz w:val="20"/>
          <w:szCs w:val="20"/>
          <w:rtl/>
        </w:rPr>
        <w:lastRenderedPageBreak/>
        <w:t>אלא הרצועות שקבלנו</w:t>
      </w:r>
      <w:r w:rsidR="00576B05">
        <w:rPr>
          <w:rFonts w:cs="Arial" w:hint="cs"/>
          <w:sz w:val="20"/>
          <w:szCs w:val="20"/>
          <w:rtl/>
        </w:rPr>
        <w:t>:</w:t>
      </w:r>
    </w:p>
    <w:p w:rsidR="005B4B47" w:rsidRDefault="005B4B47" w:rsidP="005B4B47">
      <w:pPr>
        <w:bidi/>
        <w:rPr>
          <w:rFonts w:cs="Arial"/>
          <w:sz w:val="20"/>
          <w:szCs w:val="20"/>
          <w:rtl/>
        </w:rPr>
      </w:pPr>
      <w:r>
        <w:rPr>
          <w:rFonts w:cs="Arial" w:hint="cs"/>
          <w:sz w:val="20"/>
          <w:szCs w:val="20"/>
          <w:rtl/>
        </w:rPr>
        <w:t>1:10</w:t>
      </w:r>
    </w:p>
    <w:p w:rsidR="004244DE" w:rsidRDefault="004244DE" w:rsidP="004244DE">
      <w:pPr>
        <w:bidi/>
        <w:rPr>
          <w:rFonts w:cs="Arial"/>
          <w:sz w:val="20"/>
          <w:szCs w:val="20"/>
          <w:rtl/>
        </w:rPr>
      </w:pPr>
      <w:r>
        <w:rPr>
          <w:noProof/>
        </w:rPr>
        <w:drawing>
          <wp:inline distT="0" distB="0" distL="0" distR="0" wp14:anchorId="077E01EC" wp14:editId="1327FD47">
            <wp:extent cx="875787" cy="2766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98014" cy="283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B47" w:rsidRDefault="005B4B47" w:rsidP="005B4B47">
      <w:pPr>
        <w:bidi/>
        <w:rPr>
          <w:rFonts w:cs="Arial"/>
          <w:sz w:val="20"/>
          <w:szCs w:val="20"/>
          <w:rtl/>
        </w:rPr>
      </w:pPr>
      <w:r>
        <w:rPr>
          <w:rFonts w:cs="Arial" w:hint="cs"/>
          <w:sz w:val="20"/>
          <w:szCs w:val="20"/>
          <w:rtl/>
        </w:rPr>
        <w:t>1:20</w:t>
      </w:r>
    </w:p>
    <w:p w:rsidR="005B4B47" w:rsidRDefault="005B4B47" w:rsidP="005B4B47">
      <w:pPr>
        <w:bidi/>
        <w:rPr>
          <w:rFonts w:cs="Arial"/>
          <w:sz w:val="20"/>
          <w:szCs w:val="20"/>
          <w:rtl/>
        </w:rPr>
      </w:pPr>
      <w:r>
        <w:rPr>
          <w:noProof/>
        </w:rPr>
        <w:drawing>
          <wp:inline distT="0" distB="0" distL="0" distR="0" wp14:anchorId="7CB1BCF1" wp14:editId="620ED40E">
            <wp:extent cx="939165" cy="3197742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43334" cy="32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95C" w:rsidRDefault="008B195C" w:rsidP="008B195C">
      <w:pPr>
        <w:bidi/>
        <w:rPr>
          <w:rFonts w:cs="Arial"/>
          <w:sz w:val="20"/>
          <w:szCs w:val="20"/>
          <w:rtl/>
        </w:rPr>
      </w:pPr>
      <w:r>
        <w:rPr>
          <w:rFonts w:cs="Arial" w:hint="cs"/>
          <w:sz w:val="20"/>
          <w:szCs w:val="20"/>
          <w:rtl/>
        </w:rPr>
        <w:t>1:50</w:t>
      </w: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8B195C" w:rsidP="00576B05">
      <w:pPr>
        <w:bidi/>
        <w:rPr>
          <w:rFonts w:cs="Arial" w:hint="cs"/>
          <w:sz w:val="20"/>
          <w:szCs w:val="20"/>
          <w:rtl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718B5CAE" wp14:editId="41626DD8">
            <wp:extent cx="5808345" cy="3115936"/>
            <wp:effectExtent l="0" t="0" r="190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25216" cy="312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576B05" w:rsidRDefault="00576B05" w:rsidP="00576B05">
      <w:pPr>
        <w:bidi/>
        <w:rPr>
          <w:rFonts w:cs="Arial"/>
          <w:sz w:val="20"/>
          <w:szCs w:val="20"/>
          <w:rtl/>
        </w:rPr>
      </w:pPr>
    </w:p>
    <w:p w:rsidR="00D70185" w:rsidRDefault="00D70185" w:rsidP="00D70185">
      <w:pPr>
        <w:bidi/>
        <w:rPr>
          <w:rFonts w:cs="Arial"/>
          <w:sz w:val="20"/>
          <w:szCs w:val="20"/>
          <w:rtl/>
        </w:rPr>
      </w:pPr>
    </w:p>
    <w:p w:rsidR="00F936CB" w:rsidRPr="002B123C" w:rsidRDefault="00F936CB" w:rsidP="00277938">
      <w:pPr>
        <w:jc w:val="right"/>
        <w:rPr>
          <w:rFonts w:cs="Arial"/>
          <w:b/>
          <w:bCs/>
          <w:i/>
          <w:iCs/>
          <w:sz w:val="28"/>
          <w:szCs w:val="28"/>
          <w:u w:val="single"/>
          <w:rtl/>
        </w:rPr>
      </w:pPr>
      <w:r w:rsidRPr="002B123C">
        <w:rPr>
          <w:rFonts w:cs="Arial" w:hint="cs"/>
          <w:b/>
          <w:bCs/>
          <w:i/>
          <w:iCs/>
          <w:sz w:val="28"/>
          <w:szCs w:val="28"/>
          <w:u w:val="single"/>
          <w:rtl/>
        </w:rPr>
        <w:t>סיכום:</w:t>
      </w:r>
    </w:p>
    <w:p w:rsidR="00576B05" w:rsidRDefault="00576B05" w:rsidP="00711CC7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מטרת </w:t>
      </w:r>
      <w:proofErr w:type="spellStart"/>
      <w:r>
        <w:rPr>
          <w:rFonts w:hint="cs"/>
          <w:sz w:val="24"/>
          <w:szCs w:val="24"/>
          <w:rtl/>
        </w:rPr>
        <w:t>הפרוייקט</w:t>
      </w:r>
      <w:proofErr w:type="spellEnd"/>
      <w:r>
        <w:rPr>
          <w:rFonts w:hint="cs"/>
          <w:sz w:val="24"/>
          <w:szCs w:val="24"/>
          <w:rtl/>
        </w:rPr>
        <w:t xml:space="preserve"> הייתה ליצור תמונת סטריאו פנורמית, מתוך סרטון.</w:t>
      </w:r>
    </w:p>
    <w:p w:rsidR="00576B05" w:rsidRDefault="00576B05" w:rsidP="00576B05">
      <w:pPr>
        <w:bidi/>
        <w:rPr>
          <w:sz w:val="24"/>
          <w:szCs w:val="24"/>
          <w:rtl/>
        </w:rPr>
      </w:pPr>
    </w:p>
    <w:p w:rsidR="00576B05" w:rsidRDefault="00576B05" w:rsidP="00576B0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התוכנית שלנו נכתבה ב</w:t>
      </w:r>
      <w:r>
        <w:rPr>
          <w:sz w:val="24"/>
          <w:szCs w:val="24"/>
        </w:rPr>
        <w:t>MATLAB</w:t>
      </w:r>
      <w:r>
        <w:rPr>
          <w:rFonts w:hint="cs"/>
          <w:sz w:val="24"/>
          <w:szCs w:val="24"/>
          <w:rtl/>
        </w:rPr>
        <w:t>.</w:t>
      </w:r>
    </w:p>
    <w:p w:rsidR="00576B05" w:rsidRDefault="00576B05" w:rsidP="00E06DCE">
      <w:pPr>
        <w:bidi/>
        <w:rPr>
          <w:sz w:val="24"/>
          <w:szCs w:val="24"/>
          <w:rtl/>
        </w:rPr>
      </w:pPr>
    </w:p>
    <w:p w:rsidR="00576B05" w:rsidRDefault="00576B05" w:rsidP="00576B05">
      <w:p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שיקולי בחירה בשפה </w:t>
      </w:r>
      <w:r>
        <w:rPr>
          <w:sz w:val="24"/>
          <w:szCs w:val="24"/>
        </w:rPr>
        <w:t>MATLAB</w:t>
      </w:r>
    </w:p>
    <w:p w:rsidR="00576B05" w:rsidRDefault="00576B05" w:rsidP="00576B0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רצון ללמוד שפה חדשה</w:t>
      </w:r>
    </w:p>
    <w:p w:rsidR="00576B05" w:rsidRDefault="00576B05" w:rsidP="00576B0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מתאימה מאוד לחישובים על מטריצות</w:t>
      </w:r>
    </w:p>
    <w:p w:rsidR="00576B05" w:rsidRDefault="00576B05" w:rsidP="00576B05">
      <w:pPr>
        <w:bidi/>
        <w:rPr>
          <w:sz w:val="24"/>
          <w:szCs w:val="24"/>
          <w:rtl/>
        </w:rPr>
      </w:pPr>
    </w:p>
    <w:p w:rsidR="00576B05" w:rsidRDefault="00576B05" w:rsidP="00576B0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תוכנית השתמשה באלגוריתם בהתאם למאמר שהועבר ע"י המרצה, ואבני הדרך של התוכנית שלנו הוזכרו בחלק הראשון של הדוח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במבוא. </w:t>
      </w:r>
    </w:p>
    <w:p w:rsidR="00576B05" w:rsidRDefault="00576B05" w:rsidP="00576B0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אופן אישי, נוכל להעיד כי התקשינו בחלק של תפירת הרצועות.</w:t>
      </w:r>
    </w:p>
    <w:p w:rsidR="00576B05" w:rsidRDefault="00576B05" w:rsidP="00576B0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מו כן ומן סתם, נעזרנו המון ברשת, להלן המקורות.</w:t>
      </w:r>
    </w:p>
    <w:p w:rsidR="004B715B" w:rsidRDefault="004B715B" w:rsidP="004B715B">
      <w:pPr>
        <w:bidi/>
        <w:rPr>
          <w:sz w:val="24"/>
          <w:szCs w:val="24"/>
        </w:rPr>
      </w:pPr>
    </w:p>
    <w:p w:rsidR="004B715B" w:rsidRPr="004B715B" w:rsidRDefault="004B715B" w:rsidP="004B715B">
      <w:pPr>
        <w:bidi/>
        <w:rPr>
          <w:sz w:val="24"/>
          <w:szCs w:val="24"/>
        </w:rPr>
      </w:pPr>
      <w:r w:rsidRPr="004B715B">
        <w:rPr>
          <w:sz w:val="24"/>
          <w:szCs w:val="24"/>
        </w:rPr>
        <w:t>http://www.learnopencv.com/image-alignment-ecc-in-opencv-c-python</w:t>
      </w:r>
      <w:r w:rsidRPr="004B715B">
        <w:rPr>
          <w:rFonts w:cs="Arial"/>
          <w:sz w:val="24"/>
          <w:szCs w:val="24"/>
          <w:rtl/>
        </w:rPr>
        <w:t>/</w:t>
      </w:r>
    </w:p>
    <w:p w:rsidR="004B715B" w:rsidRPr="004B715B" w:rsidRDefault="004B715B" w:rsidP="004B715B">
      <w:pPr>
        <w:bidi/>
        <w:rPr>
          <w:sz w:val="24"/>
          <w:szCs w:val="24"/>
        </w:rPr>
      </w:pPr>
      <w:r w:rsidRPr="004B715B">
        <w:rPr>
          <w:sz w:val="24"/>
          <w:szCs w:val="24"/>
        </w:rPr>
        <w:t>https://ramsrigoutham.com/2012/11/22/panorama-image-stitching-in-opencv</w:t>
      </w:r>
      <w:r w:rsidRPr="004B715B">
        <w:rPr>
          <w:rFonts w:cs="Arial"/>
          <w:sz w:val="24"/>
          <w:szCs w:val="24"/>
          <w:rtl/>
        </w:rPr>
        <w:t>/</w:t>
      </w:r>
    </w:p>
    <w:p w:rsidR="004B715B" w:rsidRPr="004B715B" w:rsidRDefault="004B715B" w:rsidP="004B715B">
      <w:pPr>
        <w:bidi/>
        <w:rPr>
          <w:sz w:val="24"/>
          <w:szCs w:val="24"/>
        </w:rPr>
      </w:pPr>
      <w:r w:rsidRPr="004B715B">
        <w:rPr>
          <w:sz w:val="24"/>
          <w:szCs w:val="24"/>
        </w:rPr>
        <w:t>https://www.youtube.com/watch?v=AgW5stbchz8</w:t>
      </w:r>
    </w:p>
    <w:p w:rsidR="004B715B" w:rsidRPr="004B715B" w:rsidRDefault="004B715B" w:rsidP="004B715B">
      <w:pPr>
        <w:bidi/>
        <w:rPr>
          <w:sz w:val="24"/>
          <w:szCs w:val="24"/>
        </w:rPr>
      </w:pPr>
      <w:r w:rsidRPr="004B715B">
        <w:rPr>
          <w:sz w:val="24"/>
          <w:szCs w:val="24"/>
        </w:rPr>
        <w:t>http://www.pyimagesearch.com/2016/01/11/opencv-panorama-stitching</w:t>
      </w:r>
      <w:r w:rsidRPr="004B715B">
        <w:rPr>
          <w:rFonts w:cs="Arial"/>
          <w:sz w:val="24"/>
          <w:szCs w:val="24"/>
          <w:rtl/>
        </w:rPr>
        <w:t>/</w:t>
      </w:r>
    </w:p>
    <w:p w:rsidR="00576B05" w:rsidRDefault="004B715B" w:rsidP="004B715B">
      <w:pPr>
        <w:bidi/>
        <w:rPr>
          <w:sz w:val="24"/>
          <w:szCs w:val="24"/>
        </w:rPr>
      </w:pPr>
      <w:r w:rsidRPr="004B715B">
        <w:rPr>
          <w:sz w:val="24"/>
          <w:szCs w:val="24"/>
        </w:rPr>
        <w:t>https://www.mathworks.com/help/vision/examples/feature-based-panoramic-image-stitching.html?requestedDomain=www.mathworks.com</w:t>
      </w:r>
    </w:p>
    <w:p w:rsidR="00576B05" w:rsidRDefault="00576B05" w:rsidP="00576B05">
      <w:pPr>
        <w:bidi/>
        <w:rPr>
          <w:sz w:val="24"/>
          <w:szCs w:val="24"/>
        </w:rPr>
      </w:pPr>
    </w:p>
    <w:p w:rsidR="00576B05" w:rsidRDefault="00576B05" w:rsidP="00576B05">
      <w:pPr>
        <w:bidi/>
        <w:rPr>
          <w:sz w:val="24"/>
          <w:szCs w:val="24"/>
          <w:rtl/>
        </w:rPr>
      </w:pPr>
    </w:p>
    <w:sectPr w:rsidR="00576B05">
      <w:footerReference w:type="default" r:id="rId2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4F49" w:rsidRDefault="00D54F49" w:rsidP="007B455D">
      <w:pPr>
        <w:spacing w:after="0" w:line="240" w:lineRule="auto"/>
      </w:pPr>
      <w:r>
        <w:separator/>
      </w:r>
    </w:p>
  </w:endnote>
  <w:endnote w:type="continuationSeparator" w:id="0">
    <w:p w:rsidR="00D54F49" w:rsidRDefault="00D54F49" w:rsidP="007B4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65182251"/>
      <w:docPartObj>
        <w:docPartGallery w:val="Page Numbers (Bottom of Page)"/>
        <w:docPartUnique/>
      </w:docPartObj>
    </w:sdtPr>
    <w:sdtEndPr/>
    <w:sdtContent>
      <w:p w:rsidR="00356A40" w:rsidRDefault="00356A40">
        <w:pPr>
          <w:pStyle w:val="Footer"/>
          <w:jc w:val="center"/>
          <w:rPr>
            <w:rtl/>
            <w:cs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D70185" w:rsidRPr="00D70185">
          <w:rPr>
            <w:rFonts w:cs="Calibri"/>
            <w:noProof/>
            <w:lang w:val="he-IL"/>
          </w:rPr>
          <w:t>10</w:t>
        </w:r>
        <w:r>
          <w:fldChar w:fldCharType="end"/>
        </w:r>
      </w:p>
    </w:sdtContent>
  </w:sdt>
  <w:p w:rsidR="00356A40" w:rsidRDefault="00356A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4F49" w:rsidRDefault="00D54F49" w:rsidP="007B455D">
      <w:pPr>
        <w:spacing w:after="0" w:line="240" w:lineRule="auto"/>
      </w:pPr>
      <w:r>
        <w:separator/>
      </w:r>
    </w:p>
  </w:footnote>
  <w:footnote w:type="continuationSeparator" w:id="0">
    <w:p w:rsidR="00D54F49" w:rsidRDefault="00D54F49" w:rsidP="007B45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DE3B31"/>
    <w:multiLevelType w:val="hybridMultilevel"/>
    <w:tmpl w:val="D0D62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sTQxN7AwMjG0NDBT0lEKTi0uzszPAykwqgUAb4RgpCwAAAA="/>
  </w:docVars>
  <w:rsids>
    <w:rsidRoot w:val="00CB7887"/>
    <w:rsid w:val="000237C6"/>
    <w:rsid w:val="00045F05"/>
    <w:rsid w:val="000669CA"/>
    <w:rsid w:val="001440C1"/>
    <w:rsid w:val="00165D93"/>
    <w:rsid w:val="001B17A7"/>
    <w:rsid w:val="001C15F5"/>
    <w:rsid w:val="001C4EBE"/>
    <w:rsid w:val="002458D8"/>
    <w:rsid w:val="00277938"/>
    <w:rsid w:val="002B123C"/>
    <w:rsid w:val="002B21D5"/>
    <w:rsid w:val="002B7D1D"/>
    <w:rsid w:val="002E2290"/>
    <w:rsid w:val="002F1EB6"/>
    <w:rsid w:val="00341CB6"/>
    <w:rsid w:val="00356A40"/>
    <w:rsid w:val="003613CA"/>
    <w:rsid w:val="003749EB"/>
    <w:rsid w:val="003A2D4A"/>
    <w:rsid w:val="004244DE"/>
    <w:rsid w:val="004362CB"/>
    <w:rsid w:val="00484C26"/>
    <w:rsid w:val="004B715B"/>
    <w:rsid w:val="004D78AE"/>
    <w:rsid w:val="00576B05"/>
    <w:rsid w:val="005B4B47"/>
    <w:rsid w:val="005F0FEE"/>
    <w:rsid w:val="00670D20"/>
    <w:rsid w:val="00711CC7"/>
    <w:rsid w:val="0071559B"/>
    <w:rsid w:val="007A7DE9"/>
    <w:rsid w:val="007B34BD"/>
    <w:rsid w:val="007B455D"/>
    <w:rsid w:val="0086763E"/>
    <w:rsid w:val="0089220E"/>
    <w:rsid w:val="00896036"/>
    <w:rsid w:val="008B195C"/>
    <w:rsid w:val="00905D7E"/>
    <w:rsid w:val="00907C3E"/>
    <w:rsid w:val="00920A92"/>
    <w:rsid w:val="009B3C2C"/>
    <w:rsid w:val="009C18FD"/>
    <w:rsid w:val="009C25C9"/>
    <w:rsid w:val="009C7A5A"/>
    <w:rsid w:val="009E06E0"/>
    <w:rsid w:val="009F0FB5"/>
    <w:rsid w:val="009F361D"/>
    <w:rsid w:val="00A02F95"/>
    <w:rsid w:val="00A10467"/>
    <w:rsid w:val="00A514C1"/>
    <w:rsid w:val="00A76463"/>
    <w:rsid w:val="00AD394E"/>
    <w:rsid w:val="00B30A71"/>
    <w:rsid w:val="00B800B8"/>
    <w:rsid w:val="00BA41A2"/>
    <w:rsid w:val="00BC1ED6"/>
    <w:rsid w:val="00C328C2"/>
    <w:rsid w:val="00C4735D"/>
    <w:rsid w:val="00CB7887"/>
    <w:rsid w:val="00CC6EC5"/>
    <w:rsid w:val="00CD0584"/>
    <w:rsid w:val="00CD6A26"/>
    <w:rsid w:val="00D54F49"/>
    <w:rsid w:val="00D66889"/>
    <w:rsid w:val="00D70185"/>
    <w:rsid w:val="00DA3E13"/>
    <w:rsid w:val="00DB23DE"/>
    <w:rsid w:val="00DF3CC3"/>
    <w:rsid w:val="00E06DCE"/>
    <w:rsid w:val="00EA2ABD"/>
    <w:rsid w:val="00F049E1"/>
    <w:rsid w:val="00F30CDB"/>
    <w:rsid w:val="00F67BBE"/>
    <w:rsid w:val="00F936CB"/>
    <w:rsid w:val="00FB5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A6B801-F410-4C56-8557-7ECEC29EA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7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88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7B455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B455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7B45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455D"/>
  </w:style>
  <w:style w:type="paragraph" w:styleId="Footer">
    <w:name w:val="footer"/>
    <w:basedOn w:val="Normal"/>
    <w:link w:val="FooterChar"/>
    <w:uiPriority w:val="99"/>
    <w:unhideWhenUsed/>
    <w:rsid w:val="007B45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455D"/>
  </w:style>
  <w:style w:type="character" w:styleId="Hyperlink">
    <w:name w:val="Hyperlink"/>
    <w:basedOn w:val="DefaultParagraphFont"/>
    <w:uiPriority w:val="99"/>
    <w:unhideWhenUsed/>
    <w:rsid w:val="00D6688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06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6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AF44BD-3545-4EE7-B91D-55EBFCB18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33</Words>
  <Characters>366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_H</dc:creator>
  <cp:lastModifiedBy>daniel bello</cp:lastModifiedBy>
  <cp:revision>6</cp:revision>
  <dcterms:created xsi:type="dcterms:W3CDTF">2017-03-15T18:59:00Z</dcterms:created>
  <dcterms:modified xsi:type="dcterms:W3CDTF">2017-03-27T16:20:00Z</dcterms:modified>
</cp:coreProperties>
</file>